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EA3599" w:rsidRDefault="000C4547" w:rsidP="00763E72">
      <w:pPr>
        <w:spacing w:after="0"/>
        <w:rPr>
          <w:b/>
          <w:sz w:val="32"/>
        </w:rPr>
      </w:pPr>
      <w:r w:rsidRPr="00EA3599">
        <w:rPr>
          <w:b/>
          <w:sz w:val="32"/>
        </w:rPr>
        <w:t>Jeremy Guzan</w:t>
      </w:r>
    </w:p>
    <w:p w:rsidR="000C4547" w:rsidRPr="000C4547" w:rsidRDefault="000C4547" w:rsidP="00763E72">
      <w:pPr>
        <w:spacing w:after="0"/>
        <w:rPr>
          <w:i/>
        </w:rPr>
      </w:pPr>
      <w:r w:rsidRPr="000C4547">
        <w:rPr>
          <w:i/>
        </w:rPr>
        <w:t xml:space="preserve">Forklift / Automotive / Customer Service / </w:t>
      </w:r>
      <w:r w:rsidR="00763E72">
        <w:rPr>
          <w:i/>
        </w:rPr>
        <w:t>Warehouse</w:t>
      </w:r>
    </w:p>
    <w:p w:rsidR="000C4547" w:rsidRDefault="000C4547" w:rsidP="00763E72">
      <w:pPr>
        <w:spacing w:after="0"/>
        <w:jc w:val="right"/>
        <w:rPr>
          <w:b/>
        </w:rPr>
      </w:pPr>
      <w:r w:rsidRPr="000C4547">
        <w:t>jguzan@wwrfresource.com</w:t>
      </w:r>
    </w:p>
    <w:p w:rsidR="000C4547" w:rsidRDefault="000C4547" w:rsidP="00763E72">
      <w:pPr>
        <w:spacing w:after="0"/>
        <w:jc w:val="right"/>
      </w:pPr>
      <w:r>
        <w:rPr>
          <w:b/>
        </w:rPr>
        <w:t>Message:</w:t>
      </w:r>
      <w:r>
        <w:t xml:space="preserve"> (316) 265-5211 ext. 208</w:t>
      </w:r>
    </w:p>
    <w:p w:rsidR="000C4547" w:rsidRDefault="000C4547" w:rsidP="00763E72">
      <w:pPr>
        <w:jc w:val="right"/>
      </w:pPr>
      <w:r>
        <w:t>401 S. Emporia, Wichita, KS 67202</w:t>
      </w:r>
    </w:p>
    <w:p w:rsidR="000C4547" w:rsidRPr="000C4547" w:rsidRDefault="000C4547" w:rsidP="00763E72">
      <w:pPr>
        <w:spacing w:after="120"/>
        <w:rPr>
          <w:b/>
        </w:rPr>
      </w:pPr>
      <w:r w:rsidRPr="000C4547">
        <w:rPr>
          <w:b/>
        </w:rPr>
        <w:t>Summary of Qualifications</w:t>
      </w:r>
    </w:p>
    <w:p w:rsidR="000C4547" w:rsidRDefault="000C4547" w:rsidP="000C4547">
      <w:pPr>
        <w:pStyle w:val="ListParagraph"/>
        <w:numPr>
          <w:ilvl w:val="0"/>
          <w:numId w:val="1"/>
        </w:numPr>
      </w:pPr>
      <w:r>
        <w:t>4 years’ experience working in warehouses and shipping and receiving departments.</w:t>
      </w:r>
    </w:p>
    <w:p w:rsidR="000C4547" w:rsidRDefault="000C4547" w:rsidP="000C4547">
      <w:pPr>
        <w:pStyle w:val="ListParagraph"/>
        <w:numPr>
          <w:ilvl w:val="0"/>
          <w:numId w:val="1"/>
        </w:numPr>
      </w:pPr>
      <w:r>
        <w:t>Also has experience in landscaping, automotive detailing, custodial work, and food service.</w:t>
      </w:r>
    </w:p>
    <w:p w:rsidR="000C4547" w:rsidRDefault="000C4547" w:rsidP="000C4547">
      <w:pPr>
        <w:pStyle w:val="ListParagraph"/>
        <w:numPr>
          <w:ilvl w:val="0"/>
          <w:numId w:val="1"/>
        </w:numPr>
      </w:pPr>
      <w:r>
        <w:t>Confident in the ability to work according to written and/or verbal instructions.</w:t>
      </w:r>
    </w:p>
    <w:p w:rsidR="000C4547" w:rsidRDefault="000C4547" w:rsidP="000C4547">
      <w:pPr>
        <w:pStyle w:val="ListParagraph"/>
        <w:numPr>
          <w:ilvl w:val="0"/>
          <w:numId w:val="1"/>
        </w:numPr>
      </w:pPr>
      <w:r>
        <w:t>Understands and follows safety rules, operating instructions, and procedural manuals.</w:t>
      </w:r>
    </w:p>
    <w:p w:rsidR="000C4547" w:rsidRDefault="000C4547" w:rsidP="000C4547">
      <w:pPr>
        <w:pStyle w:val="ListParagraph"/>
        <w:numPr>
          <w:ilvl w:val="0"/>
          <w:numId w:val="1"/>
        </w:numPr>
      </w:pPr>
      <w:r w:rsidRPr="000C4547">
        <w:rPr>
          <w:b/>
        </w:rPr>
        <w:t>Coordination</w:t>
      </w:r>
      <w:r w:rsidRPr="000C4547">
        <w:rPr>
          <w:b/>
        </w:rPr>
        <w:t xml:space="preserve"> – </w:t>
      </w:r>
      <w:r>
        <w:t>Adjust</w:t>
      </w:r>
      <w:r>
        <w:t xml:space="preserve"> actions in relation to </w:t>
      </w:r>
      <w:r>
        <w:t>co-workers’ actions.</w:t>
      </w:r>
    </w:p>
    <w:p w:rsidR="000C4547" w:rsidRDefault="000C4547" w:rsidP="000C4547">
      <w:pPr>
        <w:pStyle w:val="ListParagraph"/>
        <w:numPr>
          <w:ilvl w:val="0"/>
          <w:numId w:val="1"/>
        </w:numPr>
      </w:pPr>
      <w:r w:rsidRPr="000C4547">
        <w:rPr>
          <w:b/>
        </w:rPr>
        <w:t>Leadership</w:t>
      </w:r>
      <w:r>
        <w:t xml:space="preserve"> – </w:t>
      </w:r>
      <w:r>
        <w:t xml:space="preserve">Effectively </w:t>
      </w:r>
      <w:r>
        <w:t>teach</w:t>
      </w:r>
      <w:r>
        <w:t xml:space="preserve"> others how to do something</w:t>
      </w:r>
      <w:r>
        <w:t xml:space="preserve"> in concentrated efforts.</w:t>
      </w:r>
    </w:p>
    <w:p w:rsidR="000C4547" w:rsidRDefault="000C4547" w:rsidP="000C4547">
      <w:pPr>
        <w:pStyle w:val="ListParagraph"/>
        <w:numPr>
          <w:ilvl w:val="0"/>
          <w:numId w:val="1"/>
        </w:numPr>
      </w:pPr>
      <w:r w:rsidRPr="000C4547">
        <w:rPr>
          <w:b/>
        </w:rPr>
        <w:t>Troubleshooting</w:t>
      </w:r>
      <w:r>
        <w:t xml:space="preserve"> – Identify</w:t>
      </w:r>
      <w:r>
        <w:t xml:space="preserve"> complex to develop and evaluate options and implement solutions</w:t>
      </w:r>
      <w:r>
        <w:t>.</w:t>
      </w:r>
    </w:p>
    <w:p w:rsidR="000C4547" w:rsidRDefault="000C4547" w:rsidP="000C4547">
      <w:pPr>
        <w:pStyle w:val="ListParagraph"/>
        <w:numPr>
          <w:ilvl w:val="0"/>
          <w:numId w:val="1"/>
        </w:numPr>
      </w:pPr>
      <w:r w:rsidRPr="000C4547">
        <w:rPr>
          <w:b/>
        </w:rPr>
        <w:t>Learning</w:t>
      </w:r>
      <w:r>
        <w:t xml:space="preserve"> – Select and implement </w:t>
      </w:r>
      <w:r>
        <w:t xml:space="preserve">methods appropriate </w:t>
      </w:r>
      <w:r>
        <w:t>to</w:t>
      </w:r>
      <w:r>
        <w:t xml:space="preserve"> the situation when learning new </w:t>
      </w:r>
      <w:r>
        <w:t>skills.</w:t>
      </w:r>
    </w:p>
    <w:p w:rsidR="000C4547" w:rsidRPr="000C4547" w:rsidRDefault="000C4547" w:rsidP="00763E72">
      <w:pPr>
        <w:spacing w:after="120"/>
        <w:rPr>
          <w:b/>
        </w:rPr>
      </w:pPr>
      <w:r w:rsidRPr="000C4547">
        <w:rPr>
          <w:b/>
        </w:rPr>
        <w:t>Skill Summary</w:t>
      </w:r>
    </w:p>
    <w:p w:rsidR="000C4547" w:rsidRDefault="000C4547" w:rsidP="000C4547">
      <w:pPr>
        <w:pStyle w:val="ListParagraph"/>
        <w:numPr>
          <w:ilvl w:val="0"/>
          <w:numId w:val="2"/>
        </w:numPr>
        <w:sectPr w:rsidR="000C454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0C4547" w:rsidRDefault="000C4547" w:rsidP="000C4547">
      <w:pPr>
        <w:pStyle w:val="ListParagraph"/>
        <w:numPr>
          <w:ilvl w:val="0"/>
          <w:numId w:val="2"/>
        </w:numPr>
      </w:pPr>
      <w:r>
        <w:lastRenderedPageBreak/>
        <w:t>Power, pneumatic,</w:t>
      </w:r>
      <w:r w:rsidR="00763E72">
        <w:t xml:space="preserve"> and hand tools</w:t>
      </w:r>
    </w:p>
    <w:p w:rsidR="000C4547" w:rsidRDefault="000C4547" w:rsidP="000C4547">
      <w:pPr>
        <w:pStyle w:val="ListParagraph"/>
        <w:numPr>
          <w:ilvl w:val="0"/>
          <w:numId w:val="2"/>
        </w:numPr>
      </w:pPr>
      <w:r>
        <w:t>Lawn care equipment</w:t>
      </w:r>
    </w:p>
    <w:p w:rsidR="000C4547" w:rsidRDefault="000C4547" w:rsidP="000C4547">
      <w:pPr>
        <w:pStyle w:val="ListParagraph"/>
        <w:numPr>
          <w:ilvl w:val="0"/>
          <w:numId w:val="2"/>
        </w:numPr>
      </w:pPr>
      <w:r>
        <w:t>Forklifts and order pickers</w:t>
      </w:r>
    </w:p>
    <w:p w:rsidR="000C4547" w:rsidRDefault="000C4547" w:rsidP="000C4547">
      <w:pPr>
        <w:pStyle w:val="ListParagraph"/>
        <w:numPr>
          <w:ilvl w:val="0"/>
          <w:numId w:val="2"/>
        </w:numPr>
      </w:pPr>
      <w:r>
        <w:t>Tire repairs</w:t>
      </w:r>
    </w:p>
    <w:p w:rsidR="000C4547" w:rsidRDefault="000C4547" w:rsidP="000C4547">
      <w:pPr>
        <w:pStyle w:val="ListParagraph"/>
        <w:numPr>
          <w:ilvl w:val="0"/>
          <w:numId w:val="2"/>
        </w:numPr>
      </w:pPr>
      <w:r>
        <w:lastRenderedPageBreak/>
        <w:t>Basic mechanic skills</w:t>
      </w:r>
    </w:p>
    <w:p w:rsidR="000C4547" w:rsidRDefault="000C4547" w:rsidP="000C4547">
      <w:pPr>
        <w:pStyle w:val="ListParagraph"/>
        <w:numPr>
          <w:ilvl w:val="0"/>
          <w:numId w:val="2"/>
        </w:numPr>
      </w:pPr>
      <w:r>
        <w:t>Concrete flatwork and construction</w:t>
      </w:r>
    </w:p>
    <w:p w:rsidR="000C4547" w:rsidRDefault="000C4547" w:rsidP="000C4547">
      <w:pPr>
        <w:pStyle w:val="ListParagraph"/>
        <w:numPr>
          <w:ilvl w:val="0"/>
          <w:numId w:val="2"/>
        </w:numPr>
      </w:pPr>
      <w:r>
        <w:t>Warehouse distribution</w:t>
      </w:r>
    </w:p>
    <w:p w:rsidR="000C4547" w:rsidRDefault="000C4547" w:rsidP="000C4547">
      <w:pPr>
        <w:pStyle w:val="ListParagraph"/>
        <w:numPr>
          <w:ilvl w:val="0"/>
          <w:numId w:val="2"/>
        </w:numPr>
      </w:pPr>
      <w:r>
        <w:t>Assembly</w:t>
      </w:r>
    </w:p>
    <w:p w:rsidR="000C4547" w:rsidRDefault="000C4547">
      <w:pPr>
        <w:sectPr w:rsidR="000C4547" w:rsidSect="000C4547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0C4547" w:rsidRPr="00763E72" w:rsidRDefault="00763E72" w:rsidP="00763E72">
      <w:pPr>
        <w:spacing w:after="120"/>
        <w:rPr>
          <w:b/>
        </w:rPr>
      </w:pPr>
      <w:r>
        <w:rPr>
          <w:b/>
        </w:rPr>
        <w:lastRenderedPageBreak/>
        <w:t xml:space="preserve">Recent </w:t>
      </w:r>
      <w:r w:rsidR="000C4547" w:rsidRPr="00763E72">
        <w:rPr>
          <w:b/>
        </w:rPr>
        <w:t>Experience</w:t>
      </w:r>
    </w:p>
    <w:p w:rsidR="000C4547" w:rsidRDefault="000C4547" w:rsidP="00763E72">
      <w:pPr>
        <w:tabs>
          <w:tab w:val="left" w:pos="3240"/>
          <w:tab w:val="left" w:pos="6480"/>
          <w:tab w:val="right" w:pos="9360"/>
        </w:tabs>
        <w:spacing w:after="120"/>
      </w:pPr>
      <w:r w:rsidRPr="00763E72">
        <w:rPr>
          <w:i/>
        </w:rPr>
        <w:t>Flex Laborer</w:t>
      </w:r>
      <w:bookmarkStart w:id="0" w:name="_GoBack"/>
      <w:bookmarkEnd w:id="0"/>
      <w:r>
        <w:tab/>
        <w:t>State of Kansas</w:t>
      </w:r>
      <w:r>
        <w:tab/>
        <w:t>Lansing, KS</w:t>
      </w:r>
      <w:r>
        <w:tab/>
        <w:t>2014 – 2018</w:t>
      </w:r>
    </w:p>
    <w:p w:rsidR="000C4547" w:rsidRDefault="000C4547" w:rsidP="00763E72">
      <w:pPr>
        <w:pStyle w:val="ListParagraph"/>
        <w:numPr>
          <w:ilvl w:val="0"/>
          <w:numId w:val="3"/>
        </w:numPr>
      </w:pPr>
      <w:r>
        <w:t>Worked in a variety of positions from landscaping to food service.</w:t>
      </w:r>
    </w:p>
    <w:p w:rsidR="00763E72" w:rsidRDefault="00763E72" w:rsidP="00763E72">
      <w:pPr>
        <w:pStyle w:val="ListParagraph"/>
        <w:numPr>
          <w:ilvl w:val="0"/>
          <w:numId w:val="3"/>
        </w:numPr>
      </w:pPr>
      <w:r>
        <w:t>Operated power equipment (mowers, blowers, clippers, etc.) and kitchen equipment.</w:t>
      </w:r>
    </w:p>
    <w:p w:rsidR="00763E72" w:rsidRDefault="00763E72" w:rsidP="00763E72">
      <w:pPr>
        <w:pStyle w:val="ListParagraph"/>
        <w:numPr>
          <w:ilvl w:val="0"/>
          <w:numId w:val="3"/>
        </w:numPr>
      </w:pPr>
      <w:r>
        <w:t>Performed deep-cleaning duties in a variety of indoor and outdoor environments.</w:t>
      </w:r>
    </w:p>
    <w:p w:rsidR="00763E72" w:rsidRDefault="00763E72" w:rsidP="00763E72">
      <w:pPr>
        <w:tabs>
          <w:tab w:val="left" w:pos="3240"/>
          <w:tab w:val="left" w:pos="6480"/>
          <w:tab w:val="right" w:pos="9360"/>
        </w:tabs>
        <w:spacing w:after="120"/>
      </w:pPr>
      <w:r w:rsidRPr="0010500A">
        <w:rPr>
          <w:i/>
        </w:rPr>
        <w:t>Outbound/Inventory</w:t>
      </w:r>
      <w:r>
        <w:tab/>
        <w:t>Coleman Company</w:t>
      </w:r>
      <w:r>
        <w:tab/>
        <w:t>Olathe, KS</w:t>
      </w:r>
      <w:r>
        <w:tab/>
        <w:t>2009 – 2012</w:t>
      </w:r>
    </w:p>
    <w:p w:rsidR="00763E72" w:rsidRDefault="00763E72" w:rsidP="00763E72">
      <w:pPr>
        <w:pStyle w:val="ListParagraph"/>
        <w:numPr>
          <w:ilvl w:val="0"/>
          <w:numId w:val="4"/>
        </w:numPr>
      </w:pPr>
      <w:r>
        <w:t>Lead a small team of co-workers in the loading of product onto trailers and shipping containers.</w:t>
      </w:r>
    </w:p>
    <w:p w:rsidR="00763E72" w:rsidRDefault="00763E72" w:rsidP="00763E72">
      <w:pPr>
        <w:pStyle w:val="ListParagraph"/>
        <w:numPr>
          <w:ilvl w:val="0"/>
          <w:numId w:val="4"/>
        </w:numPr>
      </w:pPr>
      <w:r>
        <w:t>Controlled inventory levels by making sure orders were accurate and accounted for.</w:t>
      </w:r>
    </w:p>
    <w:p w:rsidR="00763E72" w:rsidRDefault="00763E72" w:rsidP="00763E72">
      <w:pPr>
        <w:tabs>
          <w:tab w:val="left" w:pos="3240"/>
          <w:tab w:val="left" w:pos="6480"/>
          <w:tab w:val="right" w:pos="9360"/>
        </w:tabs>
        <w:spacing w:after="120"/>
      </w:pPr>
      <w:r w:rsidRPr="0010500A">
        <w:rPr>
          <w:i/>
        </w:rPr>
        <w:t>Flatwork Laborer</w:t>
      </w:r>
      <w:r>
        <w:tab/>
        <w:t>Ken Winters Construction</w:t>
      </w:r>
      <w:r>
        <w:tab/>
        <w:t>Olathe, KS</w:t>
      </w:r>
      <w:r>
        <w:tab/>
        <w:t>2006 – 2008</w:t>
      </w:r>
    </w:p>
    <w:p w:rsidR="00763E72" w:rsidRDefault="00763E72" w:rsidP="00763E72">
      <w:pPr>
        <w:pStyle w:val="ListParagraph"/>
        <w:numPr>
          <w:ilvl w:val="0"/>
          <w:numId w:val="5"/>
        </w:numPr>
      </w:pPr>
      <w:r>
        <w:t xml:space="preserve">Built forms for sidewalks, foundations, driveways, </w:t>
      </w:r>
      <w:proofErr w:type="gramStart"/>
      <w:r>
        <w:t>stairs</w:t>
      </w:r>
      <w:proofErr w:type="gramEnd"/>
      <w:r>
        <w:t xml:space="preserve"> and parking garages.</w:t>
      </w:r>
    </w:p>
    <w:p w:rsidR="00763E72" w:rsidRDefault="00763E72" w:rsidP="00763E72">
      <w:pPr>
        <w:pStyle w:val="ListParagraph"/>
        <w:numPr>
          <w:ilvl w:val="0"/>
          <w:numId w:val="5"/>
        </w:numPr>
      </w:pPr>
      <w:r>
        <w:t xml:space="preserve">Poured and shoveled </w:t>
      </w:r>
      <w:proofErr w:type="gramStart"/>
      <w:r>
        <w:t>gravel,</w:t>
      </w:r>
      <w:proofErr w:type="gramEnd"/>
      <w:r>
        <w:t xml:space="preserve"> edged and finished wet concrete and applied sealer to surfaces.</w:t>
      </w:r>
    </w:p>
    <w:p w:rsidR="00763E72" w:rsidRPr="00763E72" w:rsidRDefault="00763E72" w:rsidP="00763E72">
      <w:pPr>
        <w:spacing w:after="120"/>
        <w:rPr>
          <w:b/>
        </w:rPr>
      </w:pPr>
      <w:r w:rsidRPr="00763E72">
        <w:rPr>
          <w:b/>
        </w:rPr>
        <w:t>Additional Experience</w:t>
      </w:r>
    </w:p>
    <w:p w:rsidR="00763E72" w:rsidRDefault="00763E72" w:rsidP="00763E72">
      <w:pPr>
        <w:pStyle w:val="ListParagraph"/>
        <w:numPr>
          <w:ilvl w:val="0"/>
          <w:numId w:val="6"/>
        </w:numPr>
        <w:tabs>
          <w:tab w:val="left" w:pos="3240"/>
          <w:tab w:val="left" w:pos="6480"/>
          <w:tab w:val="right" w:pos="9360"/>
        </w:tabs>
      </w:pPr>
      <w:r w:rsidRPr="00763E72">
        <w:rPr>
          <w:i/>
        </w:rPr>
        <w:t xml:space="preserve">Shipping/Order </w:t>
      </w:r>
      <w:r>
        <w:rPr>
          <w:i/>
        </w:rPr>
        <w:t>Cutter</w:t>
      </w:r>
      <w:r>
        <w:tab/>
        <w:t>Getz Color Graphics</w:t>
      </w:r>
      <w:r>
        <w:tab/>
        <w:t>Lenexa, KS</w:t>
      </w:r>
      <w:r>
        <w:tab/>
        <w:t>2004 – 2005</w:t>
      </w:r>
    </w:p>
    <w:p w:rsidR="00763E72" w:rsidRPr="000C4547" w:rsidRDefault="00763E72" w:rsidP="00763E72">
      <w:pPr>
        <w:pStyle w:val="ListParagraph"/>
        <w:numPr>
          <w:ilvl w:val="0"/>
          <w:numId w:val="6"/>
        </w:numPr>
        <w:tabs>
          <w:tab w:val="left" w:pos="3240"/>
          <w:tab w:val="left" w:pos="6480"/>
          <w:tab w:val="right" w:pos="9360"/>
        </w:tabs>
      </w:pPr>
      <w:r w:rsidRPr="00763E72">
        <w:rPr>
          <w:i/>
        </w:rPr>
        <w:t>Special Jobs Detailer</w:t>
      </w:r>
      <w:r>
        <w:tab/>
        <w:t>Quality Truck and Auto Repair</w:t>
      </w:r>
      <w:r>
        <w:tab/>
        <w:t>Oberlin, KS</w:t>
      </w:r>
      <w:r>
        <w:tab/>
        <w:t>1996 – 2004</w:t>
      </w:r>
    </w:p>
    <w:sectPr w:rsidR="00763E72" w:rsidRPr="000C4547" w:rsidSect="000C454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D63C0B"/>
    <w:multiLevelType w:val="hybridMultilevel"/>
    <w:tmpl w:val="46929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8FB04E7"/>
    <w:multiLevelType w:val="hybridMultilevel"/>
    <w:tmpl w:val="5E44F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37F6D1B"/>
    <w:multiLevelType w:val="hybridMultilevel"/>
    <w:tmpl w:val="03A2A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C992087"/>
    <w:multiLevelType w:val="hybridMultilevel"/>
    <w:tmpl w:val="0980E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37F538F"/>
    <w:multiLevelType w:val="hybridMultilevel"/>
    <w:tmpl w:val="A9246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00B38B2"/>
    <w:multiLevelType w:val="hybridMultilevel"/>
    <w:tmpl w:val="685E3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0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wMjE0NTIzNDK0MDdV0lEKTi0uzszPAykwrAUAmtIvaCwAAAA="/>
  </w:docVars>
  <w:rsids>
    <w:rsidRoot w:val="000C4547"/>
    <w:rsid w:val="000C4547"/>
    <w:rsid w:val="0010500A"/>
    <w:rsid w:val="00522C52"/>
    <w:rsid w:val="00763E72"/>
    <w:rsid w:val="007E2073"/>
    <w:rsid w:val="00EA3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C454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C454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C454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C4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98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RESOURCE</dc:creator>
  <cp:lastModifiedBy>WWRFRESOURCE</cp:lastModifiedBy>
  <cp:revision>3</cp:revision>
  <dcterms:created xsi:type="dcterms:W3CDTF">2018-07-23T12:55:00Z</dcterms:created>
  <dcterms:modified xsi:type="dcterms:W3CDTF">2018-07-23T13:15:00Z</dcterms:modified>
</cp:coreProperties>
</file>